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7, 2021 (04:50: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7T20:50:51Z</dcterms:created>
  <dcterms:modified xsi:type="dcterms:W3CDTF">2021-06-07T20: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04:50: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